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EBA0F" w14:textId="77777777" w:rsidR="00627F4E" w:rsidRPr="00F51CD0" w:rsidRDefault="008C52C9" w:rsidP="00543D31">
      <w:pPr>
        <w:pStyle w:val="Heading1"/>
      </w:pPr>
      <w:bookmarkStart w:id="0" w:name="_Toc511220124"/>
      <w:r w:rsidRPr="00F51CD0">
        <w:t>Project assessment</w:t>
      </w:r>
    </w:p>
    <w:bookmarkEnd w:id="0"/>
    <w:p w14:paraId="3B54A18C" w14:textId="77777777" w:rsidR="00627F4E" w:rsidRPr="00F51CD0" w:rsidRDefault="008C52C9" w:rsidP="00543D31">
      <w:pPr>
        <w:pStyle w:val="Heading2"/>
      </w:pPr>
      <w:r w:rsidRPr="00F51CD0">
        <w:t>Criteria</w:t>
      </w:r>
    </w:p>
    <w:p w14:paraId="38C6585E" w14:textId="77777777" w:rsidR="00627F4E" w:rsidRPr="00F51CD0" w:rsidRDefault="008C52C9" w:rsidP="00A65790">
      <w:pPr>
        <w:pStyle w:val="Heading3"/>
      </w:pPr>
      <w:bookmarkStart w:id="1" w:name="_Hlk62904028"/>
      <w:r w:rsidRPr="00F51CD0">
        <w:t xml:space="preserve">Unit code and name </w:t>
      </w:r>
    </w:p>
    <w:p w14:paraId="2C38E631" w14:textId="18C2E69D" w:rsidR="00627F4E" w:rsidRPr="00F51CD0" w:rsidRDefault="00A841BE" w:rsidP="02C83773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lang w:eastAsia="en-AU"/>
        </w:rPr>
      </w:pPr>
      <w:r w:rsidRPr="00F51CD0">
        <w:rPr>
          <w:lang w:eastAsia="en-AU"/>
        </w:rPr>
        <w:t>WebCluster</w:t>
      </w:r>
      <w:r w:rsidR="00AF2B23">
        <w:rPr>
          <w:lang w:eastAsia="en-AU"/>
        </w:rPr>
        <w:t>3</w:t>
      </w:r>
    </w:p>
    <w:p w14:paraId="3E271564" w14:textId="7BD9B538" w:rsidR="00D615C1" w:rsidRPr="00F51CD0" w:rsidRDefault="00D615C1" w:rsidP="02C83773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lang w:eastAsia="en-AU"/>
        </w:rPr>
      </w:pPr>
      <w:r w:rsidRPr="00F51CD0">
        <w:rPr>
          <w:lang w:eastAsia="en-AU"/>
        </w:rPr>
        <w:t>ICTWEB431 – Create and style simple markup language documents</w:t>
      </w:r>
    </w:p>
    <w:p w14:paraId="6A0A16EF" w14:textId="0A8CE906" w:rsidR="00D615C1" w:rsidRPr="00F51CD0" w:rsidRDefault="00D615C1" w:rsidP="02C83773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lang w:eastAsia="en-AU"/>
        </w:rPr>
      </w:pPr>
      <w:r w:rsidRPr="00F51CD0">
        <w:rPr>
          <w:lang w:eastAsia="en-AU"/>
        </w:rPr>
        <w:t>ICTWEB433 – Confirm accessibility of websites</w:t>
      </w:r>
    </w:p>
    <w:p w14:paraId="5AD43BCF" w14:textId="33E4BE4A" w:rsidR="00D615C1" w:rsidRPr="00F51CD0" w:rsidRDefault="00D615C1" w:rsidP="02C83773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lang w:eastAsia="en-AU"/>
        </w:rPr>
      </w:pPr>
      <w:r w:rsidRPr="00F51CD0">
        <w:rPr>
          <w:lang w:eastAsia="en-AU"/>
        </w:rPr>
        <w:t>ICTWEB444 – Create responsive website layout</w:t>
      </w:r>
    </w:p>
    <w:p w14:paraId="6964FD17" w14:textId="10E30EE1" w:rsidR="00D615C1" w:rsidRPr="00F51CD0" w:rsidRDefault="00D615C1" w:rsidP="02C83773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lang w:eastAsia="en-AU"/>
        </w:rPr>
      </w:pPr>
      <w:r w:rsidRPr="00F51CD0">
        <w:rPr>
          <w:lang w:eastAsia="en-AU"/>
        </w:rPr>
        <w:t>ICTWEB452 – Create a markup language document</w:t>
      </w:r>
    </w:p>
    <w:p w14:paraId="1DE3A9B0" w14:textId="77777777" w:rsidR="00627F4E" w:rsidRPr="00F51CD0" w:rsidRDefault="008C52C9" w:rsidP="00A65790">
      <w:pPr>
        <w:pStyle w:val="Heading3"/>
      </w:pPr>
      <w:r w:rsidRPr="00F51CD0">
        <w:t xml:space="preserve">Qualification/Course code and name </w:t>
      </w:r>
    </w:p>
    <w:bookmarkStart w:id="2" w:name="Qualification"/>
    <w:bookmarkEnd w:id="1"/>
    <w:bookmarkEnd w:id="2"/>
    <w:p w14:paraId="1B7AABF5" w14:textId="110105F8" w:rsidR="001F439A" w:rsidRDefault="00627F4E" w:rsidP="001F439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345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430860117"/>
          <w:placeholder>
            <w:docPart w:val="840F584EF439423984E500E40B831EAF"/>
          </w:placeholder>
          <w:comboBox>
            <w:listItem w:displayText="ICT40120 | Certificate IV in Information Technology" w:value="ICT40120 | Certificate IV in Information Technology"/>
          </w:comboBox>
        </w:sdtPr>
        <w:sdtEndPr/>
        <w:sdtContent>
          <w:r w:rsidR="001F439A" w:rsidRPr="004E33E6">
            <w:rPr>
              <w:szCs w:val="24"/>
              <w:lang w:eastAsia="en-AU"/>
            </w:rPr>
            <w:t>ICT40120 | Certificate IV in Information Tech</w:t>
          </w:r>
          <w:r w:rsidR="001F439A">
            <w:rPr>
              <w:szCs w:val="24"/>
              <w:lang w:eastAsia="en-AU"/>
            </w:rPr>
            <w:t>nology</w:t>
          </w:r>
        </w:sdtContent>
      </w:sdt>
    </w:p>
    <w:p w14:paraId="52611C1E" w14:textId="77777777" w:rsidR="00627F4E" w:rsidRPr="00F51CD0" w:rsidRDefault="008C52C9" w:rsidP="00543D31">
      <w:pPr>
        <w:pStyle w:val="Heading2"/>
      </w:pPr>
      <w:r w:rsidRPr="00F51CD0">
        <w:t>Student details</w:t>
      </w:r>
    </w:p>
    <w:p w14:paraId="72807BE5" w14:textId="77777777" w:rsidR="00627F4E" w:rsidRPr="00F51CD0" w:rsidRDefault="008C52C9" w:rsidP="00543D31">
      <w:pPr>
        <w:pStyle w:val="Heading3"/>
      </w:pPr>
      <w:r w:rsidRPr="00F51CD0">
        <w:t>Student number</w:t>
      </w:r>
    </w:p>
    <w:p w14:paraId="461DE798" w14:textId="77777777" w:rsidR="00627F4E" w:rsidRPr="00F51CD0" w:rsidRDefault="00627F4E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4A7F2D" w14:textId="77777777" w:rsidR="00627F4E" w:rsidRPr="00F51CD0" w:rsidRDefault="008C52C9" w:rsidP="00543D31">
      <w:pPr>
        <w:pStyle w:val="Heading3"/>
      </w:pPr>
      <w:r w:rsidRPr="00F51CD0">
        <w:t>Student name</w:t>
      </w:r>
    </w:p>
    <w:p w14:paraId="38FD835E" w14:textId="77777777" w:rsidR="00627F4E" w:rsidRPr="00F51CD0" w:rsidRDefault="00627F4E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0A57274" w14:textId="77777777" w:rsidR="00627F4E" w:rsidRPr="00F51CD0" w:rsidRDefault="008C52C9" w:rsidP="00543D31">
      <w:pPr>
        <w:pStyle w:val="Heading2"/>
      </w:pPr>
      <w:r w:rsidRPr="00F51CD0">
        <w:t>Assessment declaration</w:t>
      </w:r>
    </w:p>
    <w:p w14:paraId="1624CD05" w14:textId="77777777" w:rsidR="00627F4E" w:rsidRPr="00F51CD0" w:rsidRDefault="008C52C9" w:rsidP="00451B7B">
      <w:pPr>
        <w:rPr>
          <w:i/>
          <w:color w:val="595959"/>
          <w:szCs w:val="24"/>
          <w:lang w:eastAsia="en-AU"/>
        </w:rPr>
      </w:pPr>
      <w:r w:rsidRPr="00F51CD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1CD9FC7B" w14:textId="77777777" w:rsidR="00627F4E" w:rsidRPr="00F51CD0" w:rsidRDefault="008C52C9" w:rsidP="000E2130">
      <w:pPr>
        <w:ind w:left="3"/>
      </w:pPr>
      <w:r w:rsidRPr="00F51CD0">
        <w:t xml:space="preserve">This assessment is my original work and has not been: </w:t>
      </w:r>
    </w:p>
    <w:p w14:paraId="71B7AEFB" w14:textId="77777777" w:rsidR="00627F4E" w:rsidRPr="00F51CD0" w:rsidRDefault="008C52C9" w:rsidP="008C52C9">
      <w:pPr>
        <w:numPr>
          <w:ilvl w:val="0"/>
          <w:numId w:val="6"/>
        </w:numPr>
      </w:pPr>
      <w:r w:rsidRPr="00F51CD0">
        <w:t>plagiarised or copied from any source without providing due acknowledgement.</w:t>
      </w:r>
    </w:p>
    <w:p w14:paraId="2EC0CB25" w14:textId="77777777" w:rsidR="00627F4E" w:rsidRPr="00F51CD0" w:rsidRDefault="008C52C9" w:rsidP="008C52C9">
      <w:pPr>
        <w:numPr>
          <w:ilvl w:val="0"/>
          <w:numId w:val="6"/>
        </w:numPr>
      </w:pPr>
      <w:r w:rsidRPr="00F51CD0">
        <w:t>written for me by any other person except where such collaboration has been authorised by the Teacher/Assessor concerned.</w:t>
      </w:r>
    </w:p>
    <w:p w14:paraId="353E1CF0" w14:textId="77777777" w:rsidR="00627F4E" w:rsidRPr="00F51CD0" w:rsidRDefault="008C52C9" w:rsidP="00543D31">
      <w:pPr>
        <w:pStyle w:val="Heading3"/>
      </w:pPr>
      <w:r w:rsidRPr="00F51CD0">
        <w:t>Student signature and date</w:t>
      </w:r>
    </w:p>
    <w:p w14:paraId="2AE8FC81" w14:textId="77777777" w:rsidR="00627F4E" w:rsidRPr="00F51CD0" w:rsidRDefault="00627F4E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72BA81F" w14:textId="77777777" w:rsidR="00627F4E" w:rsidRPr="00F51CD0" w:rsidRDefault="00627F4E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0DD7D22" w14:textId="77777777" w:rsidR="00627F4E" w:rsidRPr="00F51CD0" w:rsidRDefault="00627F4E" w:rsidP="00543D31">
      <w:pPr>
        <w:rPr>
          <w:lang w:eastAsia="en-AU"/>
        </w:rPr>
        <w:sectPr w:rsidR="00A408BC" w:rsidRPr="00F51CD0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504F1828" w14:textId="24D45232" w:rsidR="00627F4E" w:rsidRPr="00F51CD0" w:rsidRDefault="0049699A">
      <w:pPr>
        <w:pStyle w:val="Heading2"/>
      </w:pPr>
      <w:r w:rsidRPr="00F51CD0">
        <w:lastRenderedPageBreak/>
        <w:t>A</w:t>
      </w:r>
      <w:r w:rsidR="008C52C9" w:rsidRPr="00F51CD0">
        <w:t>ssessment feedback</w:t>
      </w:r>
    </w:p>
    <w:p w14:paraId="055E88BB" w14:textId="77777777" w:rsidR="00627F4E" w:rsidRPr="00F51CD0" w:rsidRDefault="008C52C9" w:rsidP="009937B4">
      <w:pPr>
        <w:rPr>
          <w:i/>
          <w:color w:val="595959"/>
          <w:szCs w:val="24"/>
          <w:lang w:eastAsia="en-AU"/>
        </w:rPr>
      </w:pPr>
      <w:r w:rsidRPr="00F51CD0">
        <w:rPr>
          <w:i/>
          <w:color w:val="595959"/>
          <w:szCs w:val="24"/>
          <w:lang w:eastAsia="en-AU"/>
        </w:rPr>
        <w:t xml:space="preserve">NOTE: This section </w:t>
      </w:r>
      <w:r w:rsidRPr="00F51CD0">
        <w:rPr>
          <w:i/>
          <w:color w:val="595959"/>
          <w:szCs w:val="24"/>
          <w:u w:val="single"/>
          <w:lang w:eastAsia="en-AU"/>
        </w:rPr>
        <w:t>must</w:t>
      </w:r>
      <w:r w:rsidRPr="00F51CD0">
        <w:rPr>
          <w:i/>
          <w:color w:val="595959"/>
          <w:szCs w:val="24"/>
          <w:lang w:eastAsia="en-AU"/>
        </w:rPr>
        <w:t xml:space="preserve"> have the Teacher/Assessor and student signature to complete the feedback. If you are submitting through the TAFE NSW online learning platform, your Teacher/Assessor will give you feedback via the platform.</w:t>
      </w:r>
    </w:p>
    <w:p w14:paraId="16B02B61" w14:textId="77777777" w:rsidR="00627F4E" w:rsidRPr="00F51CD0" w:rsidRDefault="008C52C9" w:rsidP="00522F20">
      <w:pPr>
        <w:pStyle w:val="Heading3"/>
      </w:pPr>
      <w:r w:rsidRPr="00F51CD0">
        <w:t>Assessment outcome</w:t>
      </w:r>
    </w:p>
    <w:p w14:paraId="7F7CD99D" w14:textId="77777777" w:rsidR="00627F4E" w:rsidRPr="00F51CD0" w:rsidRDefault="00627F4E" w:rsidP="00522F20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2C9" w:rsidRPr="00F51CD0">
            <w:rPr>
              <w:rFonts w:ascii="MS Gothic" w:eastAsia="MS Gothic" w:hAnsi="MS Gothic" w:hint="eastAsia"/>
            </w:rPr>
            <w:t>☐</w:t>
          </w:r>
        </w:sdtContent>
      </w:sdt>
      <w:r w:rsidR="008C52C9" w:rsidRPr="00F51CD0">
        <w:t xml:space="preserve"> Satisfactory</w:t>
      </w:r>
    </w:p>
    <w:p w14:paraId="73B550C5" w14:textId="77777777" w:rsidR="00627F4E" w:rsidRPr="00F51CD0" w:rsidRDefault="00627F4E" w:rsidP="00522F20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2C9" w:rsidRPr="00F51CD0">
            <w:rPr>
              <w:rFonts w:ascii="MS Gothic" w:eastAsia="MS Gothic" w:hAnsi="MS Gothic" w:hint="eastAsia"/>
            </w:rPr>
            <w:t>☐</w:t>
          </w:r>
        </w:sdtContent>
      </w:sdt>
      <w:r w:rsidR="008C52C9" w:rsidRPr="00F51CD0">
        <w:t xml:space="preserve"> Unsatisfactory</w:t>
      </w:r>
    </w:p>
    <w:p w14:paraId="0DE895C6" w14:textId="77777777" w:rsidR="00627F4E" w:rsidRPr="00F51CD0" w:rsidRDefault="008C52C9" w:rsidP="00FB763C">
      <w:pPr>
        <w:tabs>
          <w:tab w:val="clear" w:pos="284"/>
        </w:tabs>
        <w:spacing w:before="240" w:line="240" w:lineRule="auto"/>
        <w:contextualSpacing/>
        <w:outlineLvl w:val="2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 w:rsidRPr="00F51CD0"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  <w:t>Assessor feedback</w:t>
      </w:r>
    </w:p>
    <w:p w14:paraId="2EC67851" w14:textId="77777777" w:rsidR="00627F4E" w:rsidRPr="00F51CD0" w:rsidRDefault="00627F4E" w:rsidP="00FB763C">
      <w:pPr>
        <w:tabs>
          <w:tab w:val="clear" w:pos="284"/>
        </w:tabs>
        <w:ind w:left="426" w:hanging="426"/>
      </w:pPr>
      <w:sdt>
        <w:sdtPr>
          <w:id w:val="-846703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2C9" w:rsidRPr="00F51CD0">
            <w:rPr>
              <w:rFonts w:ascii="Segoe UI Symbol" w:hAnsi="Segoe UI Symbol" w:cs="Segoe UI Symbol"/>
            </w:rPr>
            <w:t>☐</w:t>
          </w:r>
        </w:sdtContent>
      </w:sdt>
      <w:r w:rsidR="008C52C9" w:rsidRPr="00F51CD0">
        <w:t xml:space="preserve"> </w:t>
      </w:r>
      <w:r w:rsidR="008C52C9" w:rsidRPr="00F51CD0">
        <w:tab/>
        <w:t>Has the assessment declaration for this assessment event been signed and dated by the student?</w:t>
      </w:r>
    </w:p>
    <w:p w14:paraId="0F02756C" w14:textId="77777777" w:rsidR="00627F4E" w:rsidRPr="00F51CD0" w:rsidRDefault="00627F4E" w:rsidP="00FB763C">
      <w:pPr>
        <w:tabs>
          <w:tab w:val="clear" w:pos="284"/>
        </w:tabs>
        <w:ind w:left="426" w:hanging="426"/>
      </w:pPr>
      <w:sdt>
        <w:sdtPr>
          <w:id w:val="-1574195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2C9" w:rsidRPr="00F51CD0">
            <w:rPr>
              <w:rFonts w:ascii="Segoe UI Symbol" w:hAnsi="Segoe UI Symbol" w:cs="Segoe UI Symbol"/>
            </w:rPr>
            <w:t>☐</w:t>
          </w:r>
        </w:sdtContent>
      </w:sdt>
      <w:r w:rsidR="008C52C9" w:rsidRPr="00F51CD0">
        <w:t xml:space="preserve"> </w:t>
      </w:r>
      <w:r w:rsidR="008C52C9" w:rsidRPr="00F51CD0">
        <w:tab/>
        <w:t>Are you assured that the evidence presented for assessment is the student’s own work?</w:t>
      </w:r>
    </w:p>
    <w:p w14:paraId="6C5F7A56" w14:textId="77777777" w:rsidR="00627F4E" w:rsidRPr="00F51CD0" w:rsidRDefault="00627F4E" w:rsidP="00FB763C">
      <w:pPr>
        <w:tabs>
          <w:tab w:val="clear" w:pos="284"/>
        </w:tabs>
        <w:ind w:left="426" w:hanging="426"/>
      </w:pPr>
      <w:sdt>
        <w:sdtPr>
          <w:id w:val="895165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2C9" w:rsidRPr="00F51CD0">
            <w:rPr>
              <w:rFonts w:ascii="Segoe UI Symbol" w:hAnsi="Segoe UI Symbol" w:cs="Segoe UI Symbol"/>
            </w:rPr>
            <w:t>☐</w:t>
          </w:r>
        </w:sdtContent>
      </w:sdt>
      <w:r w:rsidR="008C52C9" w:rsidRPr="00F51CD0">
        <w:t xml:space="preserve"> </w:t>
      </w:r>
      <w:r w:rsidR="008C52C9" w:rsidRPr="00F51CD0">
        <w:tab/>
        <w:t>Was reasonable adjustment in place for this assessment event?</w:t>
      </w:r>
    </w:p>
    <w:p w14:paraId="25E527BC" w14:textId="77777777" w:rsidR="00627F4E" w:rsidRPr="00F51CD0" w:rsidRDefault="008C52C9" w:rsidP="007F1946">
      <w:r w:rsidRPr="00F51CD0">
        <w:rPr>
          <w:i/>
          <w:color w:val="595959"/>
          <w:szCs w:val="24"/>
          <w:lang w:eastAsia="en-AU"/>
        </w:rPr>
        <w:t>If yes, ensure it is detailed on the assessment document.</w:t>
      </w:r>
    </w:p>
    <w:p w14:paraId="63321FC0" w14:textId="77777777" w:rsidR="00627F4E" w:rsidRPr="00F51CD0" w:rsidRDefault="008C52C9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</w:pPr>
      <w:r w:rsidRPr="00F51CD0">
        <w:rPr>
          <w:i/>
          <w:color w:val="595959"/>
          <w:szCs w:val="24"/>
          <w:lang w:eastAsia="en-AU"/>
        </w:rPr>
        <w:t>Comments</w:t>
      </w:r>
      <w:r w:rsidRPr="00F51CD0">
        <w:t>:</w:t>
      </w:r>
    </w:p>
    <w:p w14:paraId="14F8FB65" w14:textId="77777777" w:rsidR="00627F4E" w:rsidRPr="00F51CD0" w:rsidRDefault="00627F4E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Cs/>
          <w:color w:val="808080" w:themeColor="background1" w:themeShade="80"/>
          <w:sz w:val="22"/>
          <w:szCs w:val="22"/>
          <w:lang w:eastAsia="en-AU"/>
        </w:rPr>
      </w:pPr>
    </w:p>
    <w:p w14:paraId="2ED101B9" w14:textId="77777777" w:rsidR="00627F4E" w:rsidRPr="00F51CD0" w:rsidRDefault="008C52C9" w:rsidP="007F1946">
      <w:pPr>
        <w:pStyle w:val="Heading3"/>
        <w:rPr>
          <w:i/>
          <w:color w:val="808080" w:themeColor="background1" w:themeShade="80"/>
        </w:rPr>
      </w:pPr>
      <w:r w:rsidRPr="00F51CD0">
        <w:t>Assessor name, signature and date</w:t>
      </w:r>
    </w:p>
    <w:p w14:paraId="233BDA3E" w14:textId="77777777" w:rsidR="00627F4E" w:rsidRPr="00F51CD0" w:rsidRDefault="00627F4E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A3053AA" w14:textId="77777777" w:rsidR="00627F4E" w:rsidRPr="00F51CD0" w:rsidRDefault="00627F4E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3B06841D" w14:textId="77777777" w:rsidR="00627F4E" w:rsidRPr="00F51CD0" w:rsidRDefault="008C52C9" w:rsidP="00522F20">
      <w:pPr>
        <w:pStyle w:val="Heading3"/>
        <w:rPr>
          <w:i/>
          <w:color w:val="808080" w:themeColor="background1" w:themeShade="80"/>
        </w:rPr>
      </w:pPr>
      <w:r w:rsidRPr="00F51CD0">
        <w:t>Student acknowledgement of assessment outcome</w:t>
      </w:r>
    </w:p>
    <w:p w14:paraId="040720D5" w14:textId="77777777" w:rsidR="00627F4E" w:rsidRPr="00F51CD0" w:rsidRDefault="008C52C9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595959"/>
          <w:szCs w:val="24"/>
          <w:lang w:eastAsia="en-AU"/>
        </w:rPr>
      </w:pPr>
      <w:r w:rsidRPr="00F51CD0">
        <w:rPr>
          <w:i/>
          <w:color w:val="595959"/>
          <w:szCs w:val="24"/>
          <w:lang w:eastAsia="en-AU"/>
        </w:rPr>
        <w:t>Would you like to make any comments about this assessment?</w:t>
      </w:r>
    </w:p>
    <w:p w14:paraId="20834C1F" w14:textId="77777777" w:rsidR="00627F4E" w:rsidRPr="00F51CD0" w:rsidRDefault="00627F4E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80BF256" w14:textId="77777777" w:rsidR="00627F4E" w:rsidRDefault="008C52C9" w:rsidP="00522F20">
      <w:pPr>
        <w:pStyle w:val="Heading3"/>
        <w:rPr>
          <w:i/>
          <w:color w:val="808080" w:themeColor="background1" w:themeShade="80"/>
        </w:rPr>
      </w:pPr>
      <w:r w:rsidRPr="00F51CD0">
        <w:t>Student name, signature and date</w:t>
      </w:r>
    </w:p>
    <w:p w14:paraId="2D5CCC79" w14:textId="77777777" w:rsidR="00627F4E" w:rsidRDefault="00627F4E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C1D01C4" w14:textId="77777777" w:rsidR="00627F4E" w:rsidRDefault="00627F4E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FD9A4CD" w14:textId="77777777" w:rsidR="00627F4E" w:rsidRPr="000D179A" w:rsidRDefault="00627F4E" w:rsidP="00123F75">
      <w:pPr>
        <w:rPr>
          <w:b/>
          <w:i/>
          <w:lang w:eastAsia="en-AU"/>
        </w:rPr>
      </w:pPr>
    </w:p>
    <w:sectPr w:rsidR="00A408BC" w:rsidRPr="000D179A" w:rsidSect="00A41DFC">
      <w:headerReference w:type="even" r:id="rId17"/>
      <w:footerReference w:type="even" r:id="rId18"/>
      <w:headerReference w:type="first" r:id="rId19"/>
      <w:footerReference w:type="first" r:id="rId20"/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C079B" w14:textId="77777777" w:rsidR="00B225DE" w:rsidRDefault="00B225DE">
      <w:pPr>
        <w:spacing w:before="0" w:after="0" w:line="240" w:lineRule="auto"/>
      </w:pPr>
      <w:r>
        <w:separator/>
      </w:r>
    </w:p>
  </w:endnote>
  <w:endnote w:type="continuationSeparator" w:id="0">
    <w:p w14:paraId="28337B4D" w14:textId="77777777" w:rsidR="00B225DE" w:rsidRDefault="00B225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D936" w14:textId="77777777" w:rsidR="00627F4E" w:rsidRPr="004820C4" w:rsidRDefault="00627F4E" w:rsidP="0002323C">
    <w:pPr>
      <w:pStyle w:val="Footer-DocumentTitleLeft"/>
    </w:pPr>
  </w:p>
  <w:p w14:paraId="56F5BE70" w14:textId="77777777" w:rsidR="00627F4E" w:rsidRDefault="008C52C9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2C97B604" w14:textId="77777777" w:rsidR="00627F4E" w:rsidRPr="0006452B" w:rsidRDefault="00627F4E" w:rsidP="00EE3A11"/>
  <w:p w14:paraId="532E7D6F" w14:textId="77777777" w:rsidR="00627F4E" w:rsidRDefault="00627F4E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F2925" w14:textId="52E0E029" w:rsidR="00627F4E" w:rsidRPr="00805A26" w:rsidRDefault="008C52C9" w:rsidP="00805A26">
    <w:pPr>
      <w:pStyle w:val="Bodyfooter"/>
      <w:tabs>
        <w:tab w:val="clear" w:pos="4536"/>
        <w:tab w:val="clear" w:pos="9554"/>
        <w:tab w:val="right" w:pos="9781"/>
      </w:tabs>
      <w:rPr>
        <w:noProof/>
        <w:color w:val="auto"/>
      </w:rPr>
    </w:pPr>
    <w:r w:rsidRPr="0029483D">
      <w:rPr>
        <w:color w:val="auto"/>
      </w:rPr>
      <w:t xml:space="preserve">Document title: </w:t>
    </w:r>
    <w:r w:rsidR="00A91994">
      <w:rPr>
        <w:noProof/>
        <w:color w:val="auto"/>
      </w:rPr>
      <w:t>Cl_DesignDevelopWeb</w:t>
    </w:r>
    <w:r w:rsidRPr="0029483D">
      <w:rPr>
        <w:color w:val="auto"/>
      </w:rPr>
      <w:t>_AE_Pro</w:t>
    </w:r>
    <w:r w:rsidR="0029483D" w:rsidRPr="0029483D">
      <w:rPr>
        <w:color w:val="auto"/>
      </w:rPr>
      <w:t>2</w:t>
    </w:r>
    <w:r w:rsidRPr="0029483D">
      <w:rPr>
        <w:color w:val="auto"/>
      </w:rPr>
      <w:t>of</w:t>
    </w:r>
    <w:r w:rsidR="0029483D" w:rsidRPr="0029483D">
      <w:rPr>
        <w:color w:val="auto"/>
      </w:rPr>
      <w:t>2</w:t>
    </w:r>
    <w:r w:rsidRPr="0029483D">
      <w:rPr>
        <w:color w:val="auto"/>
      </w:rPr>
      <w:ptab w:relativeTo="margin" w:alignment="right" w:leader="none"/>
    </w:r>
    <w:r w:rsidRPr="0029483D">
      <w:rPr>
        <w:color w:val="auto"/>
      </w:rPr>
      <w:t xml:space="preserve">Page </w:t>
    </w:r>
    <w:r w:rsidRPr="0029483D">
      <w:rPr>
        <w:color w:val="auto"/>
      </w:rPr>
      <w:fldChar w:fldCharType="begin"/>
    </w:r>
    <w:r w:rsidRPr="0029483D">
      <w:rPr>
        <w:color w:val="auto"/>
      </w:rPr>
      <w:instrText xml:space="preserve"> PAGE  \* Arabic  \* MERGEFORMAT </w:instrText>
    </w:r>
    <w:r w:rsidRPr="0029483D">
      <w:rPr>
        <w:color w:val="auto"/>
      </w:rPr>
      <w:fldChar w:fldCharType="separate"/>
    </w:r>
    <w:r w:rsidR="001332FD">
      <w:rPr>
        <w:noProof/>
        <w:color w:val="auto"/>
      </w:rPr>
      <w:t>20</w:t>
    </w:r>
    <w:r w:rsidRPr="0029483D">
      <w:rPr>
        <w:color w:val="auto"/>
      </w:rPr>
      <w:fldChar w:fldCharType="end"/>
    </w:r>
    <w:r w:rsidRPr="0029483D">
      <w:rPr>
        <w:color w:val="auto"/>
      </w:rPr>
      <w:t xml:space="preserve"> of </w:t>
    </w:r>
    <w:r w:rsidRPr="0029483D">
      <w:rPr>
        <w:noProof/>
        <w:color w:val="auto"/>
      </w:rPr>
      <w:fldChar w:fldCharType="begin"/>
    </w:r>
    <w:r w:rsidRPr="0029483D">
      <w:rPr>
        <w:noProof/>
        <w:color w:val="auto"/>
      </w:rPr>
      <w:instrText xml:space="preserve"> NUMPAGES  \* Arabic  \* MERGEFORMAT </w:instrText>
    </w:r>
    <w:r w:rsidRPr="0029483D">
      <w:rPr>
        <w:noProof/>
        <w:color w:val="auto"/>
      </w:rPr>
      <w:fldChar w:fldCharType="separate"/>
    </w:r>
    <w:r w:rsidR="001332FD">
      <w:rPr>
        <w:noProof/>
        <w:color w:val="auto"/>
      </w:rPr>
      <w:t>20</w:t>
    </w:r>
    <w:r w:rsidRPr="0029483D">
      <w:rPr>
        <w:noProof/>
        <w:color w:val="auto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5042F" w14:textId="77777777" w:rsidR="00627F4E" w:rsidRPr="008D467A" w:rsidRDefault="008C52C9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A4E6653" w14:textId="77777777" w:rsidR="00627F4E" w:rsidRPr="008948B1" w:rsidRDefault="008C52C9" w:rsidP="00D47CF1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5CB86387" w14:textId="77777777" w:rsidR="00627F4E" w:rsidRPr="00AA3155" w:rsidRDefault="00627F4E" w:rsidP="00EE3A11">
    <w:pPr>
      <w:pStyle w:val="Footer"/>
    </w:pPr>
  </w:p>
  <w:p w14:paraId="28CF2908" w14:textId="77777777" w:rsidR="00627F4E" w:rsidRDefault="00627F4E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397D7" w14:textId="77777777" w:rsidR="00627F4E" w:rsidRPr="004820C4" w:rsidRDefault="00627F4E" w:rsidP="0002323C">
    <w:pPr>
      <w:pStyle w:val="Footer-DocumentTitleLeft"/>
    </w:pPr>
  </w:p>
  <w:p w14:paraId="2CA4CD7A" w14:textId="77777777" w:rsidR="00627F4E" w:rsidRDefault="008C52C9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496B87E7" w14:textId="77777777" w:rsidR="00627F4E" w:rsidRPr="0006452B" w:rsidRDefault="00627F4E" w:rsidP="00EE3A11"/>
  <w:p w14:paraId="3D4986CE" w14:textId="77777777" w:rsidR="00627F4E" w:rsidRDefault="00627F4E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E978D" w14:textId="77777777" w:rsidR="00627F4E" w:rsidRPr="008D467A" w:rsidRDefault="008C52C9" w:rsidP="009A0ED8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F68F588" w14:textId="77777777" w:rsidR="00627F4E" w:rsidRPr="008948B1" w:rsidRDefault="008C52C9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58A03F3E" w14:textId="77777777" w:rsidR="00627F4E" w:rsidRPr="00AA3155" w:rsidRDefault="00627F4E" w:rsidP="00EE3A11">
    <w:pPr>
      <w:pStyle w:val="Footer"/>
    </w:pPr>
  </w:p>
  <w:p w14:paraId="16A70963" w14:textId="77777777" w:rsidR="00627F4E" w:rsidRDefault="00627F4E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60346" w14:textId="77777777" w:rsidR="00B225DE" w:rsidRDefault="00B225DE">
      <w:pPr>
        <w:spacing w:before="0" w:after="0" w:line="240" w:lineRule="auto"/>
      </w:pPr>
      <w:r>
        <w:separator/>
      </w:r>
    </w:p>
  </w:footnote>
  <w:footnote w:type="continuationSeparator" w:id="0">
    <w:p w14:paraId="1B46159E" w14:textId="77777777" w:rsidR="00B225DE" w:rsidRDefault="00B225D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9C48F" w14:textId="77777777" w:rsidR="00627F4E" w:rsidRDefault="008C52C9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0BE47DE5" wp14:editId="57BE7396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F9CCED" w14:textId="77777777" w:rsidR="00627F4E" w:rsidRDefault="008C52C9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BE47D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" filled="f" stroked="f">
              <v:stroke joinstyle="round"/>
              <o:lock v:ext="edit" shapetype="t"/>
              <v:textbox style="mso-fit-shape-to-text:t">
                <w:txbxContent>
                  <w:p w14:paraId="3DF9CCED" w14:textId="77777777" w:rsidR="00627F4E" w:rsidRDefault="008C52C9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2D67772" w14:textId="77777777" w:rsidR="00627F4E" w:rsidRDefault="00627F4E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1E2D1" w14:textId="77777777" w:rsidR="00627F4E" w:rsidRDefault="008C52C9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40652094" wp14:editId="029F9481">
          <wp:extent cx="1591359" cy="397840"/>
          <wp:effectExtent l="0" t="0" r="0" b="2540"/>
          <wp:docPr id="1" name="Picture 1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83FA3" w14:textId="77777777" w:rsidR="00627F4E" w:rsidRDefault="008C52C9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3F10B7F5" wp14:editId="7F6E1A74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2E4ACA" w14:textId="77777777" w:rsidR="00627F4E" w:rsidRDefault="008C52C9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F10B7F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eKa9gEAAMw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712E4ACA" w14:textId="77777777" w:rsidR="00627F4E" w:rsidRDefault="008C52C9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0DE3CF1" w14:textId="77777777" w:rsidR="00627F4E" w:rsidRDefault="00627F4E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7A2CA" w14:textId="77777777" w:rsidR="00627F4E" w:rsidRDefault="00627F4E" w:rsidP="00EE3A11"/>
  <w:p w14:paraId="49BCE5E4" w14:textId="77777777" w:rsidR="00627F4E" w:rsidRDefault="00627F4E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DC74A" w14:textId="77777777" w:rsidR="00627F4E" w:rsidRDefault="00627F4E" w:rsidP="00EE3A11">
    <w:pPr>
      <w:pStyle w:val="Header"/>
    </w:pPr>
  </w:p>
  <w:p w14:paraId="06C34458" w14:textId="77777777" w:rsidR="00627F4E" w:rsidRDefault="00627F4E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225B0"/>
    <w:multiLevelType w:val="hybridMultilevel"/>
    <w:tmpl w:val="1F16EA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06EF9"/>
    <w:multiLevelType w:val="hybridMultilevel"/>
    <w:tmpl w:val="17324D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8643A"/>
    <w:multiLevelType w:val="hybridMultilevel"/>
    <w:tmpl w:val="63F2D25A"/>
    <w:lvl w:ilvl="0" w:tplc="1FAC5FD2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371" w:hanging="360"/>
      </w:pPr>
    </w:lvl>
    <w:lvl w:ilvl="2" w:tplc="0C09001B" w:tentative="1">
      <w:start w:val="1"/>
      <w:numFmt w:val="lowerRoman"/>
      <w:lvlText w:val="%3."/>
      <w:lvlJc w:val="right"/>
      <w:pPr>
        <w:ind w:left="1091" w:hanging="180"/>
      </w:pPr>
    </w:lvl>
    <w:lvl w:ilvl="3" w:tplc="0C09000F" w:tentative="1">
      <w:start w:val="1"/>
      <w:numFmt w:val="decimal"/>
      <w:lvlText w:val="%4."/>
      <w:lvlJc w:val="left"/>
      <w:pPr>
        <w:ind w:left="1811" w:hanging="360"/>
      </w:pPr>
    </w:lvl>
    <w:lvl w:ilvl="4" w:tplc="0C090019" w:tentative="1">
      <w:start w:val="1"/>
      <w:numFmt w:val="lowerLetter"/>
      <w:lvlText w:val="%5."/>
      <w:lvlJc w:val="left"/>
      <w:pPr>
        <w:ind w:left="2531" w:hanging="360"/>
      </w:pPr>
    </w:lvl>
    <w:lvl w:ilvl="5" w:tplc="0C09001B" w:tentative="1">
      <w:start w:val="1"/>
      <w:numFmt w:val="lowerRoman"/>
      <w:lvlText w:val="%6."/>
      <w:lvlJc w:val="right"/>
      <w:pPr>
        <w:ind w:left="3251" w:hanging="180"/>
      </w:pPr>
    </w:lvl>
    <w:lvl w:ilvl="6" w:tplc="0C09000F" w:tentative="1">
      <w:start w:val="1"/>
      <w:numFmt w:val="decimal"/>
      <w:lvlText w:val="%7."/>
      <w:lvlJc w:val="left"/>
      <w:pPr>
        <w:ind w:left="3971" w:hanging="360"/>
      </w:pPr>
    </w:lvl>
    <w:lvl w:ilvl="7" w:tplc="0C090019" w:tentative="1">
      <w:start w:val="1"/>
      <w:numFmt w:val="lowerLetter"/>
      <w:lvlText w:val="%8."/>
      <w:lvlJc w:val="left"/>
      <w:pPr>
        <w:ind w:left="4691" w:hanging="360"/>
      </w:pPr>
    </w:lvl>
    <w:lvl w:ilvl="8" w:tplc="0C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3" w15:restartNumberingAfterBreak="0">
    <w:nsid w:val="0FEB509D"/>
    <w:multiLevelType w:val="hybridMultilevel"/>
    <w:tmpl w:val="F380F50E"/>
    <w:lvl w:ilvl="0" w:tplc="D7960FE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626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428E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018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028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82C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2C26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4031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6CEE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D7886"/>
    <w:multiLevelType w:val="hybridMultilevel"/>
    <w:tmpl w:val="02E43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950BC"/>
    <w:multiLevelType w:val="hybridMultilevel"/>
    <w:tmpl w:val="1874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75F2"/>
    <w:multiLevelType w:val="hybridMultilevel"/>
    <w:tmpl w:val="55982E0E"/>
    <w:lvl w:ilvl="0" w:tplc="DF16DB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F668F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BCA2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AA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1AB6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68D7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04F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40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92FE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615FA"/>
    <w:multiLevelType w:val="hybridMultilevel"/>
    <w:tmpl w:val="F2DA347E"/>
    <w:lvl w:ilvl="0" w:tplc="4D3C5AA8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498C18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F402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A7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E002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E4BC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063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6C1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4640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33AD3DEC"/>
    <w:multiLevelType w:val="hybridMultilevel"/>
    <w:tmpl w:val="37A0660C"/>
    <w:lvl w:ilvl="0" w:tplc="20B4E0F4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73D4FDE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7CAC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878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2D6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7C6C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F0FC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65C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267A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076BD"/>
    <w:multiLevelType w:val="hybridMultilevel"/>
    <w:tmpl w:val="B9300A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A21FF6"/>
    <w:multiLevelType w:val="hybridMultilevel"/>
    <w:tmpl w:val="D0247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5248A"/>
    <w:multiLevelType w:val="hybridMultilevel"/>
    <w:tmpl w:val="87288D92"/>
    <w:lvl w:ilvl="0" w:tplc="C1043316">
      <w:start w:val="1"/>
      <w:numFmt w:val="bullet"/>
      <w:pStyle w:val="TNBullet"/>
      <w:lvlText w:val="&gt;"/>
      <w:lvlJc w:val="left"/>
      <w:pPr>
        <w:ind w:left="1287" w:hanging="360"/>
      </w:pPr>
      <w:rPr>
        <w:rFonts w:ascii="Myriad Pro" w:hAnsi="Myriad Pro" w:hint="default"/>
        <w:color w:val="315966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3486E74"/>
    <w:multiLevelType w:val="hybridMultilevel"/>
    <w:tmpl w:val="72A6DE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B108D4"/>
    <w:multiLevelType w:val="hybridMultilevel"/>
    <w:tmpl w:val="B29E06CE"/>
    <w:lvl w:ilvl="0" w:tplc="7F600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CE8DE" w:tentative="1">
      <w:start w:val="1"/>
      <w:numFmt w:val="lowerLetter"/>
      <w:lvlText w:val="%2."/>
      <w:lvlJc w:val="left"/>
      <w:pPr>
        <w:ind w:left="1440" w:hanging="360"/>
      </w:pPr>
    </w:lvl>
    <w:lvl w:ilvl="2" w:tplc="32ECE9F8" w:tentative="1">
      <w:start w:val="1"/>
      <w:numFmt w:val="lowerRoman"/>
      <w:lvlText w:val="%3."/>
      <w:lvlJc w:val="right"/>
      <w:pPr>
        <w:ind w:left="2160" w:hanging="180"/>
      </w:pPr>
    </w:lvl>
    <w:lvl w:ilvl="3" w:tplc="9752B544" w:tentative="1">
      <w:start w:val="1"/>
      <w:numFmt w:val="decimal"/>
      <w:lvlText w:val="%4."/>
      <w:lvlJc w:val="left"/>
      <w:pPr>
        <w:ind w:left="2880" w:hanging="360"/>
      </w:pPr>
    </w:lvl>
    <w:lvl w:ilvl="4" w:tplc="83049FDE" w:tentative="1">
      <w:start w:val="1"/>
      <w:numFmt w:val="lowerLetter"/>
      <w:lvlText w:val="%5."/>
      <w:lvlJc w:val="left"/>
      <w:pPr>
        <w:ind w:left="3600" w:hanging="360"/>
      </w:pPr>
    </w:lvl>
    <w:lvl w:ilvl="5" w:tplc="AD3A2FAC" w:tentative="1">
      <w:start w:val="1"/>
      <w:numFmt w:val="lowerRoman"/>
      <w:lvlText w:val="%6."/>
      <w:lvlJc w:val="right"/>
      <w:pPr>
        <w:ind w:left="4320" w:hanging="180"/>
      </w:pPr>
    </w:lvl>
    <w:lvl w:ilvl="6" w:tplc="494EB130" w:tentative="1">
      <w:start w:val="1"/>
      <w:numFmt w:val="decimal"/>
      <w:lvlText w:val="%7."/>
      <w:lvlJc w:val="left"/>
      <w:pPr>
        <w:ind w:left="5040" w:hanging="360"/>
      </w:pPr>
    </w:lvl>
    <w:lvl w:ilvl="7" w:tplc="026EB2FA" w:tentative="1">
      <w:start w:val="1"/>
      <w:numFmt w:val="lowerLetter"/>
      <w:lvlText w:val="%8."/>
      <w:lvlJc w:val="left"/>
      <w:pPr>
        <w:ind w:left="5760" w:hanging="360"/>
      </w:pPr>
    </w:lvl>
    <w:lvl w:ilvl="8" w:tplc="B47454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A0B00"/>
    <w:multiLevelType w:val="hybridMultilevel"/>
    <w:tmpl w:val="85F0C4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734CC1"/>
    <w:multiLevelType w:val="hybridMultilevel"/>
    <w:tmpl w:val="22509F10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7" w15:restartNumberingAfterBreak="0">
    <w:nsid w:val="510E42B7"/>
    <w:multiLevelType w:val="hybridMultilevel"/>
    <w:tmpl w:val="4DA4E1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171345"/>
    <w:multiLevelType w:val="hybridMultilevel"/>
    <w:tmpl w:val="E1CAC2A8"/>
    <w:lvl w:ilvl="0" w:tplc="926A5484">
      <w:start w:val="1"/>
      <w:numFmt w:val="decimal"/>
      <w:lvlText w:val="%1."/>
      <w:lvlJc w:val="left"/>
      <w:pPr>
        <w:ind w:left="360" w:hanging="360"/>
      </w:pPr>
      <w:rPr>
        <w:rFonts w:ascii="Myriad Pro" w:hAnsi="Myriad Pro" w:cs="Arial" w:hint="default"/>
        <w:sz w:val="21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880136"/>
    <w:multiLevelType w:val="hybridMultilevel"/>
    <w:tmpl w:val="53FEC3E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1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28549A"/>
    <w:multiLevelType w:val="hybridMultilevel"/>
    <w:tmpl w:val="12545D80"/>
    <w:lvl w:ilvl="0" w:tplc="47DE6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CAB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1EDC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12B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699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FAB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D20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489E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2EB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07D45"/>
    <w:multiLevelType w:val="hybridMultilevel"/>
    <w:tmpl w:val="313C4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1B22D4"/>
    <w:multiLevelType w:val="hybridMultilevel"/>
    <w:tmpl w:val="46661F8E"/>
    <w:lvl w:ilvl="0" w:tplc="0C090017">
      <w:start w:val="1"/>
      <w:numFmt w:val="lowerLetter"/>
      <w:lvlText w:val="%1)"/>
      <w:lvlJc w:val="left"/>
      <w:pPr>
        <w:ind w:left="1353" w:hanging="360"/>
      </w:pPr>
    </w:lvl>
    <w:lvl w:ilvl="1" w:tplc="0C090019">
      <w:start w:val="1"/>
      <w:numFmt w:val="lowerLetter"/>
      <w:lvlText w:val="%2."/>
      <w:lvlJc w:val="left"/>
      <w:pPr>
        <w:ind w:left="1637" w:hanging="360"/>
      </w:pPr>
    </w:lvl>
    <w:lvl w:ilvl="2" w:tplc="0C09001B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3" w15:restartNumberingAfterBreak="0">
    <w:nsid w:val="729C21E7"/>
    <w:multiLevelType w:val="hybridMultilevel"/>
    <w:tmpl w:val="17324D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76734F"/>
    <w:multiLevelType w:val="hybridMultilevel"/>
    <w:tmpl w:val="CCA43372"/>
    <w:lvl w:ilvl="0" w:tplc="2B46A36E">
      <w:start w:val="1"/>
      <w:numFmt w:val="decimal"/>
      <w:lvlText w:val="%1."/>
      <w:lvlJc w:val="left"/>
      <w:pPr>
        <w:ind w:left="723" w:hanging="360"/>
      </w:pPr>
    </w:lvl>
    <w:lvl w:ilvl="1" w:tplc="21C4A7D6" w:tentative="1">
      <w:start w:val="1"/>
      <w:numFmt w:val="lowerLetter"/>
      <w:lvlText w:val="%2."/>
      <w:lvlJc w:val="left"/>
      <w:pPr>
        <w:ind w:left="1443" w:hanging="360"/>
      </w:pPr>
    </w:lvl>
    <w:lvl w:ilvl="2" w:tplc="6DEC9664" w:tentative="1">
      <w:start w:val="1"/>
      <w:numFmt w:val="lowerRoman"/>
      <w:lvlText w:val="%3."/>
      <w:lvlJc w:val="right"/>
      <w:pPr>
        <w:ind w:left="2163" w:hanging="180"/>
      </w:pPr>
    </w:lvl>
    <w:lvl w:ilvl="3" w:tplc="1C74E1C6" w:tentative="1">
      <w:start w:val="1"/>
      <w:numFmt w:val="decimal"/>
      <w:lvlText w:val="%4."/>
      <w:lvlJc w:val="left"/>
      <w:pPr>
        <w:ind w:left="2883" w:hanging="360"/>
      </w:pPr>
    </w:lvl>
    <w:lvl w:ilvl="4" w:tplc="2DD0086C" w:tentative="1">
      <w:start w:val="1"/>
      <w:numFmt w:val="lowerLetter"/>
      <w:lvlText w:val="%5."/>
      <w:lvlJc w:val="left"/>
      <w:pPr>
        <w:ind w:left="3603" w:hanging="360"/>
      </w:pPr>
    </w:lvl>
    <w:lvl w:ilvl="5" w:tplc="795424B8" w:tentative="1">
      <w:start w:val="1"/>
      <w:numFmt w:val="lowerRoman"/>
      <w:lvlText w:val="%6."/>
      <w:lvlJc w:val="right"/>
      <w:pPr>
        <w:ind w:left="4323" w:hanging="180"/>
      </w:pPr>
    </w:lvl>
    <w:lvl w:ilvl="6" w:tplc="FDD6C07A" w:tentative="1">
      <w:start w:val="1"/>
      <w:numFmt w:val="decimal"/>
      <w:lvlText w:val="%7."/>
      <w:lvlJc w:val="left"/>
      <w:pPr>
        <w:ind w:left="5043" w:hanging="360"/>
      </w:pPr>
    </w:lvl>
    <w:lvl w:ilvl="7" w:tplc="7D0EF40A" w:tentative="1">
      <w:start w:val="1"/>
      <w:numFmt w:val="lowerLetter"/>
      <w:lvlText w:val="%8."/>
      <w:lvlJc w:val="left"/>
      <w:pPr>
        <w:ind w:left="5763" w:hanging="360"/>
      </w:pPr>
    </w:lvl>
    <w:lvl w:ilvl="8" w:tplc="C9E281E8" w:tentative="1">
      <w:start w:val="1"/>
      <w:numFmt w:val="lowerRoman"/>
      <w:lvlText w:val="%9."/>
      <w:lvlJc w:val="right"/>
      <w:pPr>
        <w:ind w:left="6483" w:hanging="180"/>
      </w:pPr>
    </w:lvl>
  </w:abstractNum>
  <w:num w:numId="1" w16cid:durableId="2017531486">
    <w:abstractNumId w:val="8"/>
  </w:num>
  <w:num w:numId="2" w16cid:durableId="1195920376">
    <w:abstractNumId w:val="3"/>
  </w:num>
  <w:num w:numId="3" w16cid:durableId="1260748147">
    <w:abstractNumId w:val="7"/>
  </w:num>
  <w:num w:numId="4" w16cid:durableId="870342432">
    <w:abstractNumId w:val="9"/>
  </w:num>
  <w:num w:numId="5" w16cid:durableId="1001397805">
    <w:abstractNumId w:val="6"/>
  </w:num>
  <w:num w:numId="6" w16cid:durableId="212665734">
    <w:abstractNumId w:val="20"/>
  </w:num>
  <w:num w:numId="7" w16cid:durableId="1429736975">
    <w:abstractNumId w:val="24"/>
  </w:num>
  <w:num w:numId="8" w16cid:durableId="885336696">
    <w:abstractNumId w:val="7"/>
    <w:lvlOverride w:ilvl="0">
      <w:startOverride w:val="1"/>
    </w:lvlOverride>
    <w:lvlOverride w:ilvl="1">
      <w:startOverride w:val="1"/>
    </w:lvlOverride>
    <w:lvlOverride w:ilvl="2"/>
    <w:lvlOverride w:ilvl="3">
      <w:startOverride w:val="4"/>
    </w:lvlOverride>
    <w:lvlOverride w:ilvl="4"/>
    <w:lvlOverride w:ilvl="5"/>
    <w:lvlOverride w:ilvl="6"/>
    <w:lvlOverride w:ilvl="7"/>
    <w:lvlOverride w:ilvl="8"/>
  </w:num>
  <w:num w:numId="9" w16cid:durableId="1069427820">
    <w:abstractNumId w:val="16"/>
  </w:num>
  <w:num w:numId="10" w16cid:durableId="1767118695">
    <w:abstractNumId w:val="23"/>
  </w:num>
  <w:num w:numId="11" w16cid:durableId="1500971085">
    <w:abstractNumId w:val="21"/>
  </w:num>
  <w:num w:numId="12" w16cid:durableId="1563785224">
    <w:abstractNumId w:val="22"/>
  </w:num>
  <w:num w:numId="13" w16cid:durableId="464813999">
    <w:abstractNumId w:val="1"/>
  </w:num>
  <w:num w:numId="14" w16cid:durableId="269708171">
    <w:abstractNumId w:val="11"/>
  </w:num>
  <w:num w:numId="15" w16cid:durableId="1662736006">
    <w:abstractNumId w:val="18"/>
  </w:num>
  <w:num w:numId="16" w16cid:durableId="167643602">
    <w:abstractNumId w:val="17"/>
  </w:num>
  <w:num w:numId="17" w16cid:durableId="1539395728">
    <w:abstractNumId w:val="19"/>
  </w:num>
  <w:num w:numId="18" w16cid:durableId="934248416">
    <w:abstractNumId w:val="2"/>
  </w:num>
  <w:num w:numId="19" w16cid:durableId="1515918272">
    <w:abstractNumId w:val="12"/>
  </w:num>
  <w:num w:numId="20" w16cid:durableId="980840015">
    <w:abstractNumId w:val="0"/>
  </w:num>
  <w:num w:numId="21" w16cid:durableId="25176940">
    <w:abstractNumId w:val="10"/>
  </w:num>
  <w:num w:numId="22" w16cid:durableId="21285471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3" w16cid:durableId="37847951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899441418">
    <w:abstractNumId w:val="13"/>
  </w:num>
  <w:num w:numId="25" w16cid:durableId="1792439237">
    <w:abstractNumId w:val="15"/>
  </w:num>
  <w:num w:numId="26" w16cid:durableId="1980184847">
    <w:abstractNumId w:val="5"/>
  </w:num>
  <w:num w:numId="27" w16cid:durableId="1941334164">
    <w:abstractNumId w:val="14"/>
  </w:num>
  <w:num w:numId="28" w16cid:durableId="1945264627">
    <w:abstractNumId w:val="4"/>
  </w:num>
  <w:num w:numId="29" w16cid:durableId="75690015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tqgFAEtgQ1ItAAAA"/>
  </w:docVars>
  <w:rsids>
    <w:rsidRoot w:val="00583BC8"/>
    <w:rsid w:val="000229F0"/>
    <w:rsid w:val="00030682"/>
    <w:rsid w:val="0003319E"/>
    <w:rsid w:val="0005600A"/>
    <w:rsid w:val="000671E5"/>
    <w:rsid w:val="00077411"/>
    <w:rsid w:val="00094369"/>
    <w:rsid w:val="00097186"/>
    <w:rsid w:val="000B4995"/>
    <w:rsid w:val="000B4E5C"/>
    <w:rsid w:val="000C1092"/>
    <w:rsid w:val="000F2DD0"/>
    <w:rsid w:val="00105130"/>
    <w:rsid w:val="00107E02"/>
    <w:rsid w:val="001332FD"/>
    <w:rsid w:val="00137D5A"/>
    <w:rsid w:val="00156E7A"/>
    <w:rsid w:val="0018437C"/>
    <w:rsid w:val="00191DCB"/>
    <w:rsid w:val="001B46B4"/>
    <w:rsid w:val="001C5AC9"/>
    <w:rsid w:val="001E196C"/>
    <w:rsid w:val="001F439A"/>
    <w:rsid w:val="001F6000"/>
    <w:rsid w:val="001F78D4"/>
    <w:rsid w:val="00203AF3"/>
    <w:rsid w:val="00253747"/>
    <w:rsid w:val="002579B4"/>
    <w:rsid w:val="00261803"/>
    <w:rsid w:val="00266A7A"/>
    <w:rsid w:val="00273A02"/>
    <w:rsid w:val="00286768"/>
    <w:rsid w:val="00291FAB"/>
    <w:rsid w:val="0029483D"/>
    <w:rsid w:val="002952E2"/>
    <w:rsid w:val="002A1FFB"/>
    <w:rsid w:val="002D0C35"/>
    <w:rsid w:val="002E70E5"/>
    <w:rsid w:val="002F359F"/>
    <w:rsid w:val="003636EE"/>
    <w:rsid w:val="003B307C"/>
    <w:rsid w:val="003B445A"/>
    <w:rsid w:val="003C0586"/>
    <w:rsid w:val="003F4E74"/>
    <w:rsid w:val="00401245"/>
    <w:rsid w:val="00420044"/>
    <w:rsid w:val="0042635C"/>
    <w:rsid w:val="00437255"/>
    <w:rsid w:val="00460C4E"/>
    <w:rsid w:val="00465333"/>
    <w:rsid w:val="0048263C"/>
    <w:rsid w:val="00486D0D"/>
    <w:rsid w:val="00487481"/>
    <w:rsid w:val="0049699A"/>
    <w:rsid w:val="004A39B9"/>
    <w:rsid w:val="004C056E"/>
    <w:rsid w:val="004C6C1F"/>
    <w:rsid w:val="004D703F"/>
    <w:rsid w:val="0051052B"/>
    <w:rsid w:val="005170C9"/>
    <w:rsid w:val="00531E18"/>
    <w:rsid w:val="00583BC8"/>
    <w:rsid w:val="005A0779"/>
    <w:rsid w:val="005A4798"/>
    <w:rsid w:val="005A6EBD"/>
    <w:rsid w:val="005C6363"/>
    <w:rsid w:val="005C73CA"/>
    <w:rsid w:val="005E766A"/>
    <w:rsid w:val="005F5FFD"/>
    <w:rsid w:val="0060085C"/>
    <w:rsid w:val="006009F4"/>
    <w:rsid w:val="006110DF"/>
    <w:rsid w:val="00611CD3"/>
    <w:rsid w:val="00627F4E"/>
    <w:rsid w:val="00645BF6"/>
    <w:rsid w:val="00647F54"/>
    <w:rsid w:val="00664704"/>
    <w:rsid w:val="0067122B"/>
    <w:rsid w:val="006A1918"/>
    <w:rsid w:val="006D7973"/>
    <w:rsid w:val="00712D64"/>
    <w:rsid w:val="00715241"/>
    <w:rsid w:val="007313CF"/>
    <w:rsid w:val="00741661"/>
    <w:rsid w:val="00747674"/>
    <w:rsid w:val="00752341"/>
    <w:rsid w:val="00752937"/>
    <w:rsid w:val="00790BFC"/>
    <w:rsid w:val="007A1116"/>
    <w:rsid w:val="007C715A"/>
    <w:rsid w:val="007C7EE6"/>
    <w:rsid w:val="007D69D2"/>
    <w:rsid w:val="007E7CB8"/>
    <w:rsid w:val="00805A21"/>
    <w:rsid w:val="00805A26"/>
    <w:rsid w:val="00810F3C"/>
    <w:rsid w:val="00820441"/>
    <w:rsid w:val="008224D4"/>
    <w:rsid w:val="00822E44"/>
    <w:rsid w:val="00851394"/>
    <w:rsid w:val="008714CF"/>
    <w:rsid w:val="008B39B7"/>
    <w:rsid w:val="008B5351"/>
    <w:rsid w:val="008C52C9"/>
    <w:rsid w:val="008C6950"/>
    <w:rsid w:val="008C7699"/>
    <w:rsid w:val="008D0FC2"/>
    <w:rsid w:val="008F2859"/>
    <w:rsid w:val="00902262"/>
    <w:rsid w:val="0091360C"/>
    <w:rsid w:val="00920D71"/>
    <w:rsid w:val="00946B11"/>
    <w:rsid w:val="009611BC"/>
    <w:rsid w:val="009616A4"/>
    <w:rsid w:val="00964643"/>
    <w:rsid w:val="009665D9"/>
    <w:rsid w:val="00970B5C"/>
    <w:rsid w:val="00982B0F"/>
    <w:rsid w:val="00984A36"/>
    <w:rsid w:val="00992484"/>
    <w:rsid w:val="00994DCA"/>
    <w:rsid w:val="00997040"/>
    <w:rsid w:val="009B2D0E"/>
    <w:rsid w:val="009C7A7B"/>
    <w:rsid w:val="009E2F51"/>
    <w:rsid w:val="009F1FB0"/>
    <w:rsid w:val="00A0163B"/>
    <w:rsid w:val="00A2759E"/>
    <w:rsid w:val="00A36873"/>
    <w:rsid w:val="00A41DFC"/>
    <w:rsid w:val="00A56CAF"/>
    <w:rsid w:val="00A733B1"/>
    <w:rsid w:val="00A841BE"/>
    <w:rsid w:val="00A91994"/>
    <w:rsid w:val="00A9695E"/>
    <w:rsid w:val="00A97C58"/>
    <w:rsid w:val="00AB51CE"/>
    <w:rsid w:val="00AC5EAD"/>
    <w:rsid w:val="00AD0BC6"/>
    <w:rsid w:val="00AD36E8"/>
    <w:rsid w:val="00AD37C1"/>
    <w:rsid w:val="00AD422B"/>
    <w:rsid w:val="00AF2B23"/>
    <w:rsid w:val="00AF2BE4"/>
    <w:rsid w:val="00AF6044"/>
    <w:rsid w:val="00B151E5"/>
    <w:rsid w:val="00B225DE"/>
    <w:rsid w:val="00B300EB"/>
    <w:rsid w:val="00B37111"/>
    <w:rsid w:val="00BA65C5"/>
    <w:rsid w:val="00BE1075"/>
    <w:rsid w:val="00BE1FE0"/>
    <w:rsid w:val="00BE650B"/>
    <w:rsid w:val="00BF7BB3"/>
    <w:rsid w:val="00C11550"/>
    <w:rsid w:val="00C373BC"/>
    <w:rsid w:val="00C466A2"/>
    <w:rsid w:val="00C54368"/>
    <w:rsid w:val="00C54B9B"/>
    <w:rsid w:val="00C56249"/>
    <w:rsid w:val="00C75CE9"/>
    <w:rsid w:val="00C90B35"/>
    <w:rsid w:val="00CA4EF7"/>
    <w:rsid w:val="00CB2BB9"/>
    <w:rsid w:val="00CF50B2"/>
    <w:rsid w:val="00D00BD5"/>
    <w:rsid w:val="00D03008"/>
    <w:rsid w:val="00D13B08"/>
    <w:rsid w:val="00D17F02"/>
    <w:rsid w:val="00D218D5"/>
    <w:rsid w:val="00D2728E"/>
    <w:rsid w:val="00D3437E"/>
    <w:rsid w:val="00D615C1"/>
    <w:rsid w:val="00D668F2"/>
    <w:rsid w:val="00D754BD"/>
    <w:rsid w:val="00D7670E"/>
    <w:rsid w:val="00D82A66"/>
    <w:rsid w:val="00DB66B2"/>
    <w:rsid w:val="00DC31C0"/>
    <w:rsid w:val="00DD704C"/>
    <w:rsid w:val="00DF2B98"/>
    <w:rsid w:val="00E00136"/>
    <w:rsid w:val="00E02800"/>
    <w:rsid w:val="00E26EDF"/>
    <w:rsid w:val="00E5340C"/>
    <w:rsid w:val="00E7792C"/>
    <w:rsid w:val="00E92749"/>
    <w:rsid w:val="00EA7571"/>
    <w:rsid w:val="00EB1409"/>
    <w:rsid w:val="00EC13D7"/>
    <w:rsid w:val="00EC708A"/>
    <w:rsid w:val="00EE0D2D"/>
    <w:rsid w:val="00EE660D"/>
    <w:rsid w:val="00F071B1"/>
    <w:rsid w:val="00F17401"/>
    <w:rsid w:val="00F200A3"/>
    <w:rsid w:val="00F273D5"/>
    <w:rsid w:val="00F4557C"/>
    <w:rsid w:val="00F51CD0"/>
    <w:rsid w:val="00F5691E"/>
    <w:rsid w:val="00F62036"/>
    <w:rsid w:val="00F64356"/>
    <w:rsid w:val="00FA20EB"/>
    <w:rsid w:val="00FA6817"/>
    <w:rsid w:val="00FB77C8"/>
    <w:rsid w:val="00FD5A93"/>
    <w:rsid w:val="02C837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B85F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59"/>
    <w:rsid w:val="002C7CD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9A0ED8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09F4"/>
    <w:rPr>
      <w:color w:val="605E5C"/>
      <w:shd w:val="clear" w:color="auto" w:fill="E1DFDD"/>
    </w:rPr>
  </w:style>
  <w:style w:type="paragraph" w:customStyle="1" w:styleId="TNBold">
    <w:name w:val="TN Bold"/>
    <w:basedOn w:val="Normal"/>
    <w:next w:val="Normal"/>
    <w:qFormat/>
    <w:rsid w:val="006009F4"/>
    <w:pPr>
      <w:keepLines/>
      <w:widowControl w:val="0"/>
      <w:tabs>
        <w:tab w:val="clear" w:pos="284"/>
      </w:tabs>
      <w:spacing w:before="240" w:line="360" w:lineRule="auto"/>
    </w:pPr>
    <w:rPr>
      <w:rFonts w:ascii="Myriad Pro" w:eastAsia="Calibri" w:hAnsi="Myriad Pro" w:cs="Times New Roman"/>
      <w:b/>
      <w:sz w:val="21"/>
      <w:szCs w:val="22"/>
    </w:rPr>
  </w:style>
  <w:style w:type="character" w:styleId="PlaceholderText">
    <w:name w:val="Placeholder Text"/>
    <w:basedOn w:val="DefaultParagraphFont"/>
    <w:uiPriority w:val="99"/>
    <w:semiHidden/>
    <w:rsid w:val="00291FAB"/>
    <w:rPr>
      <w:color w:val="808080"/>
    </w:rPr>
  </w:style>
  <w:style w:type="paragraph" w:customStyle="1" w:styleId="TNBulletLevel2">
    <w:name w:val="TN Bullet Level 2"/>
    <w:basedOn w:val="Normal"/>
    <w:qFormat/>
    <w:rsid w:val="0049699A"/>
    <w:pPr>
      <w:keepLines/>
      <w:tabs>
        <w:tab w:val="clear" w:pos="284"/>
        <w:tab w:val="left" w:pos="851"/>
      </w:tabs>
      <w:spacing w:before="60" w:after="60" w:line="360" w:lineRule="auto"/>
      <w:ind w:left="850" w:hanging="425"/>
    </w:pPr>
    <w:rPr>
      <w:rFonts w:ascii="Myriad Pro" w:eastAsia="Calibri" w:hAnsi="Myriad Pro" w:cs="Times New Roman"/>
      <w:sz w:val="21"/>
      <w:szCs w:val="22"/>
    </w:rPr>
  </w:style>
  <w:style w:type="paragraph" w:customStyle="1" w:styleId="TNBulletLevel3">
    <w:name w:val="TN Bullet Level 3"/>
    <w:basedOn w:val="TNBulletLevel2"/>
    <w:qFormat/>
    <w:rsid w:val="0049699A"/>
    <w:pPr>
      <w:ind w:left="1276"/>
    </w:pPr>
  </w:style>
  <w:style w:type="paragraph" w:customStyle="1" w:styleId="TNBullet">
    <w:name w:val="TN Bullet"/>
    <w:basedOn w:val="Normal"/>
    <w:qFormat/>
    <w:rsid w:val="00902262"/>
    <w:pPr>
      <w:keepLines/>
      <w:numPr>
        <w:numId w:val="19"/>
      </w:numPr>
      <w:tabs>
        <w:tab w:val="clear" w:pos="284"/>
      </w:tabs>
      <w:spacing w:before="60" w:after="60" w:line="360" w:lineRule="auto"/>
    </w:pPr>
    <w:rPr>
      <w:rFonts w:ascii="Myriad Pro" w:eastAsia="Calibri" w:hAnsi="Myriad Pro" w:cs="Times New Roman"/>
      <w:sz w:val="21"/>
      <w:szCs w:val="22"/>
    </w:rPr>
  </w:style>
  <w:style w:type="character" w:styleId="Strong">
    <w:name w:val="Strong"/>
    <w:basedOn w:val="DefaultParagraphFont"/>
    <w:uiPriority w:val="22"/>
    <w:qFormat/>
    <w:rsid w:val="000F2DD0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10DF"/>
    <w:rPr>
      <w:rFonts w:cstheme="minorHAnsi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A11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1022">
          <w:marLeft w:val="0"/>
          <w:marRight w:val="0"/>
          <w:marTop w:val="0"/>
          <w:marBottom w:val="0"/>
          <w:divBdr>
            <w:top w:val="none" w:sz="0" w:space="8" w:color="auto"/>
            <w:left w:val="none" w:sz="0" w:space="8" w:color="auto"/>
            <w:bottom w:val="single" w:sz="12" w:space="8" w:color="5AB3E8"/>
            <w:right w:val="none" w:sz="0" w:space="8" w:color="auto"/>
          </w:divBdr>
        </w:div>
        <w:div w:id="1487353645">
          <w:marLeft w:val="0"/>
          <w:marRight w:val="0"/>
          <w:marTop w:val="0"/>
          <w:marBottom w:val="0"/>
          <w:divBdr>
            <w:top w:val="none" w:sz="0" w:space="8" w:color="auto"/>
            <w:left w:val="none" w:sz="0" w:space="8" w:color="auto"/>
            <w:bottom w:val="single" w:sz="12" w:space="8" w:color="5AB3E8"/>
            <w:right w:val="none" w:sz="0" w:space="8" w:color="auto"/>
          </w:divBdr>
        </w:div>
        <w:div w:id="1558204926">
          <w:marLeft w:val="0"/>
          <w:marRight w:val="0"/>
          <w:marTop w:val="0"/>
          <w:marBottom w:val="0"/>
          <w:divBdr>
            <w:top w:val="none" w:sz="0" w:space="8" w:color="auto"/>
            <w:left w:val="none" w:sz="0" w:space="8" w:color="auto"/>
            <w:bottom w:val="single" w:sz="12" w:space="8" w:color="5AB3E8"/>
            <w:right w:val="none" w:sz="0" w:space="8" w:color="auto"/>
          </w:divBdr>
        </w:div>
        <w:div w:id="561258236">
          <w:marLeft w:val="0"/>
          <w:marRight w:val="0"/>
          <w:marTop w:val="0"/>
          <w:marBottom w:val="0"/>
          <w:divBdr>
            <w:top w:val="none" w:sz="0" w:space="8" w:color="auto"/>
            <w:left w:val="none" w:sz="0" w:space="8" w:color="auto"/>
            <w:bottom w:val="single" w:sz="12" w:space="8" w:color="5AB3E8"/>
            <w:right w:val="none" w:sz="0" w:space="8" w:color="auto"/>
          </w:divBdr>
        </w:div>
        <w:div w:id="945885173">
          <w:marLeft w:val="0"/>
          <w:marRight w:val="0"/>
          <w:marTop w:val="0"/>
          <w:marBottom w:val="0"/>
          <w:divBdr>
            <w:top w:val="none" w:sz="0" w:space="8" w:color="auto"/>
            <w:left w:val="none" w:sz="0" w:space="8" w:color="auto"/>
            <w:bottom w:val="single" w:sz="12" w:space="8" w:color="5AB3E8"/>
            <w:right w:val="none" w:sz="0" w:space="8" w:color="auto"/>
          </w:divBdr>
        </w:div>
      </w:divsChild>
    </w:div>
    <w:div w:id="1627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0F584EF439423984E500E40B831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4912B-6739-4AB0-A5C3-DE229473D3C1}"/>
      </w:docPartPr>
      <w:docPartBody>
        <w:p w:rsidR="006F0894" w:rsidRDefault="003B372F" w:rsidP="003B372F">
          <w:pPr>
            <w:pStyle w:val="840F584EF439423984E500E40B831EAF"/>
          </w:pPr>
          <w:r w:rsidRPr="00C96C4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372F"/>
    <w:rsid w:val="00021E2E"/>
    <w:rsid w:val="001A4AA0"/>
    <w:rsid w:val="003B372F"/>
    <w:rsid w:val="006E30A1"/>
    <w:rsid w:val="006F0894"/>
    <w:rsid w:val="00A94365"/>
    <w:rsid w:val="00BC597A"/>
    <w:rsid w:val="00CC68FB"/>
    <w:rsid w:val="00DB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372F"/>
    <w:rPr>
      <w:color w:val="808080"/>
    </w:rPr>
  </w:style>
  <w:style w:type="paragraph" w:customStyle="1" w:styleId="840F584EF439423984E500E40B831EAF">
    <w:name w:val="840F584EF439423984E500E40B831EAF"/>
    <w:rsid w:val="003B37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275679-88bb-45a7-9ac2-01dae1797e66" xsi:nil="true"/>
    <lcf76f155ced4ddcb4097134ff3c332f xmlns="010f5b5d-430e-4bba-a35b-f5b085fa8e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C7230AF92DD4A875E2BE7AFDC2570" ma:contentTypeVersion="9" ma:contentTypeDescription="Create a new document." ma:contentTypeScope="" ma:versionID="d8cdb350c7de64181d8daac157755df8">
  <xsd:schema xmlns:xsd="http://www.w3.org/2001/XMLSchema" xmlns:xs="http://www.w3.org/2001/XMLSchema" xmlns:p="http://schemas.microsoft.com/office/2006/metadata/properties" xmlns:ns2="010f5b5d-430e-4bba-a35b-f5b085fa8e2c" xmlns:ns3="43275679-88bb-45a7-9ac2-01dae1797e66" targetNamespace="http://schemas.microsoft.com/office/2006/metadata/properties" ma:root="true" ma:fieldsID="0a8adf17db0c6bb05a8e7c7493ecbe44" ns2:_="" ns3:_="">
    <xsd:import namespace="010f5b5d-430e-4bba-a35b-f5b085fa8e2c"/>
    <xsd:import namespace="43275679-88bb-45a7-9ac2-01dae1797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f5b5d-430e-4bba-a35b-f5b085fa8e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275679-88bb-45a7-9ac2-01dae1797e6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ec81dd5-d40f-4099-8b09-c23f0cd05854}" ma:internalName="TaxCatchAll" ma:showField="CatchAllData" ma:web="43275679-88bb-45a7-9ac2-01dae1797e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A396E8-61C9-4CA3-A1A0-3C6205E418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90119682-cd80-47dd-94b4-651953046601"/>
    <ds:schemaRef ds:uri="7b81b886-6b02-4be3-8353-0587e9281491"/>
    <ds:schemaRef ds:uri="d4034638-fda9-44ee-b9af-f19ff59c1265"/>
    <ds:schemaRef ds:uri="43275679-88bb-45a7-9ac2-01dae1797e66"/>
    <ds:schemaRef ds:uri="010f5b5d-430e-4bba-a35b-f5b085fa8e2c"/>
  </ds:schemaRefs>
</ds:datastoreItem>
</file>

<file path=customXml/itemProps3.xml><?xml version="1.0" encoding="utf-8"?>
<ds:datastoreItem xmlns:ds="http://schemas.openxmlformats.org/officeDocument/2006/customXml" ds:itemID="{842556EB-B1CB-4A49-B66E-8A75CC3514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f5b5d-430e-4bba-a35b-f5b085fa8e2c"/>
    <ds:schemaRef ds:uri="43275679-88bb-45a7-9ac2-01dae1797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.dotx</Template>
  <TotalTime>0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Pro_#of#</vt:lpstr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Pro_#of#</dc:title>
  <dc:creator/>
  <dc:description>The content in this document is copyright © TAFE NSW 2021.
Generated by the Learning and Assessment Mapping System system (developed by Marc Fearby).</dc:description>
  <cp:lastModifiedBy/>
  <cp:revision>1</cp:revision>
  <dcterms:created xsi:type="dcterms:W3CDTF">2023-10-23T03:09:00Z</dcterms:created>
  <dcterms:modified xsi:type="dcterms:W3CDTF">2023-10-23T03:0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C7230AF92DD4A875E2BE7AFDC2570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Unit Release">
    <vt:lpwstr>1</vt:lpwstr>
  </property>
  <property fmtid="{D5CDD505-2E9C-101B-9397-08002B2CF9AE}" pid="11" name="MediaServiceImageTags">
    <vt:lpwstr/>
  </property>
</Properties>
</file>